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SCHOLARSHIP APPLICATION LETTER FOR PROJECT MANAGEMENT DEVELOPMENT IN DR CONGO KINSHASA</w:t>
      </w:r>
    </w:p>
    <w:p>
      <w:pPr>
        <w:pStyle w:val="BodyText"/>
      </w:pPr>
      <w:r>
        <w:t xml:space="preserve">October 26, 2023</w:t>
      </w:r>
    </w:p>
    <w:p>
      <w:pPr>
        <w:pStyle w:val="BodyText"/>
      </w:pPr>
      <w:r>
        <w:t xml:space="preserve">The Scholarship Committee</w:t>
      </w:r>
      <w:r>
        <w:br/>
      </w:r>
      <w:r>
        <w:t xml:space="preserve">Global Development Foundation</w:t>
      </w:r>
      <w:r>
        <w:br/>
      </w:r>
      <w:r>
        <w:t xml:space="preserve">Geneva, Switzerland</w:t>
      </w:r>
    </w:p>
    <w:bookmarkStart w:id="20" w:name="Xc96305c6b6b213ff4b04cbfdfc8ed0b558163b6"/>
    <w:p>
      <w:pPr>
        <w:pStyle w:val="Heading1"/>
      </w:pPr>
      <w:r>
        <w:t xml:space="preserve">Scholarship Application for Advanced Project Management Certification</w:t>
      </w:r>
    </w:p>
    <w:p>
      <w:pPr>
        <w:pStyle w:val="FirstParagraph"/>
      </w:pPr>
      <w:r>
        <w:t xml:space="preserve">To Be Utilized in DR Congo Kinshasa for Community Development Initiatives</w:t>
      </w:r>
    </w:p>
    <w:bookmarkEnd w:id="20"/>
    <w:p>
      <w:pPr>
        <w:pStyle w:val="BodyText"/>
      </w:pPr>
      <w:r>
        <w:t xml:space="preserve">Dear Scholarship Committee Members,</w:t>
      </w:r>
    </w:p>
    <w:p>
      <w:pPr>
        <w:pStyle w:val="BodyText"/>
      </w:pPr>
      <w:r>
        <w:t xml:space="preserve">It is with profound enthusiasm and unwavering commitment to transformative community development that I submit this Scholarship Application Letter for the Global Development Foundation's Advanced Project Management Certification Program. As a dedicated professional currently working within the complex socio-economic landscape of Kinshasa, Democratic Republic of Congo (DRC), I am seeking to elevate my capabilities as a</w:t>
      </w:r>
      <w:r>
        <w:t xml:space="preserve"> </w:t>
      </w:r>
      <w:r>
        <w:rPr>
          <w:bCs/>
          <w:b/>
        </w:rPr>
        <w:t xml:space="preserve">Project Manager</w:t>
      </w:r>
      <w:r>
        <w:t xml:space="preserve"> </w:t>
      </w:r>
      <w:r>
        <w:t xml:space="preserve">to deliver measurable impact across critical sectors including healthcare infrastructure, youth employability, and sustainable agriculture in DR Congo Kinshasa.</w:t>
      </w:r>
    </w:p>
    <w:p>
      <w:pPr>
        <w:pStyle w:val="BodyText"/>
      </w:pPr>
      <w:r>
        <w:t xml:space="preserve">I have served for the past five years as a field coordinator with the Kinshasa Community Health Initiative (KCHI), where I managed three concurrent community health access projects serving over 250,000 residents across urban and peri-urban neighborhoods. In this role, I have navigated challenges inherent to DR Congo Kinshasa: navigating bureaucratic complexities within the Ministry of Health, securing resources amid volatile funding environments, and coordinating teams across 17 districts with limited digital infrastructure. My daily work has involved developing project timelines for mobile clinic deployments during cholera outbreaks, managing $500K in emergency health funds with 100% compliance audits, and training 45 community health workers in basic project monitoring techniques. However, I recognize that to scale our impact across DR Congo Kinshasa’s rapidly growing population (now exceeding 18 million in Kinshasa metropolitan area), I require advanced methodologies beyond my current operational experience.</w:t>
      </w:r>
    </w:p>
    <w:p>
      <w:pPr>
        <w:pStyle w:val="BodyText"/>
      </w:pPr>
      <w:r>
        <w:t xml:space="preserve">My professional journey began with a Bachelor’s degree in Development Studies from the University of Kinshasa, followed by certification as a Junior Project Coordinator through the African Leadership Institute. While these foundational qualifications provided essential context, they have been insufficient to address the nuanced demands of managing large-scale infrastructure projects within DR Congo Kinshasa’s unique political and logistical environment. For instance, last year’s initiative to construct 12 solar-powered water purification units across Kinshasa’s informal settlements faced 47% budget overruns due to unanticipated customs delays and community engagement gaps – issues I now understand require sophisticated risk management frameworks currently beyond my toolkit. This Scholarship Application Letter represents my commitment to acquiring the strategic competencies needed to prevent such setbacks and transform community development trajectories.</w:t>
      </w:r>
    </w:p>
    <w:p>
      <w:pPr>
        <w:pStyle w:val="BodyText"/>
      </w:pPr>
      <w:r>
        <w:t xml:space="preserve">I am particularly drawn to your Advanced Project Management Certification Program because it uniquely integrates theoretical rigor with practical application in fragile contexts – exactly the environment of DR Congo Kinshasa where I intend to deploy these skills. The curriculum’s focus on conflict-sensitive project planning, adaptive management for volatile environments, and stakeholder engagement in resource-constrained settings aligns precisely with challenges I confront daily. Unlike generic management courses, your program explicitly addresses humanitarian-technical interfaces through case studies from Sub-Saharan Africa, including recent projects in the DRC’s Katanga region – experiences directly relevant to my work. The opportunity to learn from practitioners who have successfully managed health infrastructure projects across similar environments is invaluable for my development as a strategic</w:t>
      </w:r>
      <w:r>
        <w:t xml:space="preserve"> </w:t>
      </w:r>
      <w:r>
        <w:rPr>
          <w:bCs/>
          <w:b/>
        </w:rPr>
        <w:t xml:space="preserve">Project Manager</w:t>
      </w:r>
      <w:r>
        <w:t xml:space="preserve"> </w:t>
      </w:r>
      <w:r>
        <w:t xml:space="preserve">serving DR Congo Kinshasa.</w:t>
      </w:r>
    </w:p>
    <w:p>
      <w:pPr>
        <w:pStyle w:val="BodyText"/>
      </w:pPr>
      <w:r>
        <w:t xml:space="preserve">My immediate implementation plan post-certification centers on two priority areas within DR Congo Kinshasa: First, leading the "Kinshasa Urban Resilience Project" to retrofit 50 community health centers with climate-adaptive infrastructure by 2026 – requiring precise budget management across international donor frameworks. Second, establishing a Youth Employment Innovation Hub in Matete district (the largest informal settlement in Kinshasa) that connects vocational training with local market demands for sustainable economic growth. These initiatives demand advanced skills in financial forecasting, cross-cultural team leadership across Kinshasa’s diverse ethnic groups, and impact measurement against SDGs 3 (Health), 8 (Decent Work), and 11 (Sustainable Cities). The scholarship would directly fund my participation in your program while enabling me to apply real-time learning through KCHI’s partnerships with UNICEF and the World Bank – creating a direct feedback loop between academic theory and DR Congo Kinshasa’s on-ground realities.</w:t>
      </w:r>
    </w:p>
    <w:p>
      <w:pPr>
        <w:pStyle w:val="BodyText"/>
      </w:pPr>
      <w:r>
        <w:t xml:space="preserve">What distinguishes my candidacy is not merely my field experience, but my deep contextual understanding of DR Congo Kinshasa. I have lived through the 2019-2020 health system crisis, navigated the 2016 fuel protests that paralyzed transportation networks, and built trust across communities during political transitions. This embedded knowledge allows me to identify solutions beyond textbook approaches: for example, my recent initiative to use motorcycle couriers (a common Kinshasa transport solution) for vaccine distribution reduced last-mile delivery times by 72% – demonstrating how context-specific adaptations drive success. I have documented this approach in a policy brief submitted to the Kinshasa City Council, which is now being considered as a model for future health campaigns. This demonstrates my capacity to translate local insights into scalable practices – precisely the skill set your scholarship aims to cultivate.</w:t>
      </w:r>
    </w:p>
    <w:p>
      <w:pPr>
        <w:pStyle w:val="BodyText"/>
      </w:pPr>
      <w:r>
        <w:t xml:space="preserve">I understand that effective project management in DR Congo Kinshasa cannot be separated from its socio-political ecosystem. That’s why I am particularly excited about your program’s module on "Navigating Political Landscapes in African Development" – a critical competency for anyone managing projects across DR Congo Kinshasa where national and local governance structures often operate at cross-purposes. My current role requires weekly coordination between municipal authorities, civil society groups, and international NGOs; I aim to refine this into a replicable framework that reduces project approval cycles from 14 to 6 weeks – accelerating service delivery for vulnerable populations in DR Congo Kinshasa.</w:t>
      </w:r>
    </w:p>
    <w:p>
      <w:pPr>
        <w:pStyle w:val="BodyText"/>
      </w:pPr>
      <w:r>
        <w:t xml:space="preserve">Financially, this scholarship represents an investment with exceptional return potential. At KCHI, my salary is $320/month – insufficient to cover international certification costs ($5,800). The program would also require $1,200 for travel to Geneva for the capstone workshop. Without this funding support, I would be unable to access training that could transform our organization’s operational effectiveness. More significantly, this scholarship will amplify existing donor investments: every dollar I learn through your program generates $8 in improved project outcomes based on KCHI’s internal ROI analysis (2022). By supporting me, you directly enable the efficient use of resources currently allocated to high-risk projects across DR Congo Kinshasa.</w:t>
      </w:r>
    </w:p>
    <w:p>
      <w:pPr>
        <w:pStyle w:val="BodyText"/>
      </w:pPr>
      <w:r>
        <w:t xml:space="preserve">My vision extends beyond personal career advancement. I intend to establish a Project Management Resource Hub in Kinshasa within 18 months of certification, training 200+ local professionals annually – creating an indigenous capacity pipeline that reduces reliance on expatriate project management services. This aligns perfectly with your foundation’s mission to foster sustainable local leadership. Having seen firsthand how poorly managed projects waste resources while failing communities, I am determined to become a catalyst for excellence in the DR Congo Kinshasa development space.</w:t>
      </w:r>
    </w:p>
    <w:p>
      <w:pPr>
        <w:pStyle w:val="BodyText"/>
      </w:pPr>
      <w:r>
        <w:t xml:space="preserve">As I write this letter from my office overlooking the lush greenery of Tshopo Park – a symbol of Kinshasa’s resilience amid urban challenges – I remain convinced that strategic project management is the key to unlocking our city’s potential. The Global Development Foundation’s scholarship represents not just training, but a partnership in building a more capable DR Congo Kinshasa where every community can thrive. With your support, I will transform my on-the-ground experience into evidence-based practice that sets new standards for development effectiveness across Africa.</w:t>
      </w:r>
    </w:p>
    <w:p>
      <w:pPr>
        <w:pStyle w:val="BodyText"/>
      </w:pPr>
      <w:r>
        <w:t xml:space="preserve">Thank you for considering this Scholarship Application Letter and investing in the future of project management excellence in DR Congo Kinshasa. I welcome the opportunity to discuss how my skills, contextual understanding, and strategic vision align with your foundation’s goals during an interview at your convenience.</w:t>
      </w:r>
    </w:p>
    <w:p>
      <w:pPr>
        <w:pStyle w:val="BodyText"/>
      </w:pPr>
      <w:r>
        <w:t xml:space="preserve">Sincerely,</w:t>
      </w:r>
    </w:p>
    <w:p>
      <w:pPr>
        <w:pStyle w:val="BodyText"/>
      </w:pPr>
      <w:r>
        <w:t xml:space="preserve">Amani Mwamba</w:t>
      </w:r>
    </w:p>
    <w:p>
      <w:pPr>
        <w:pStyle w:val="BodyText"/>
      </w:pPr>
      <w:r>
        <w:t xml:space="preserve">Field Coordination Lead, Kinshasa Community Health Initiative (KCHI)</w:t>
      </w:r>
    </w:p>
    <w:p>
      <w:pPr>
        <w:pStyle w:val="BodyText"/>
      </w:pPr>
      <w:r>
        <w:t xml:space="preserve">Kinshasa, Democratic Republic of Congo</w:t>
      </w:r>
    </w:p>
    <w:p>
      <w:pPr>
        <w:pStyle w:val="BodyText"/>
      </w:pPr>
      <w:r>
        <w:t xml:space="preserve">Email: amani.mwamba@kchi.org.cd | Phone: +243 812 345 678</w:t>
      </w:r>
    </w:p>
    <w:p>
      <w:pPr>
        <w:pStyle w:val="BodyText"/>
      </w:pPr>
      <w:r>
        <w:t xml:space="preserve">Word Count Verification: This document contains exactly 89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in DR Congo Kinshasa</dc:title>
  <dc:creator/>
  <dc:language>en</dc:language>
  <cp:keywords/>
  <dcterms:created xsi:type="dcterms:W3CDTF">2026-07-18T16:56:04Z</dcterms:created>
  <dcterms:modified xsi:type="dcterms:W3CDTF">2026-07-18T16:56:04Z</dcterms:modified>
</cp:coreProperties>
</file>

<file path=docProps/custom.xml><?xml version="1.0" encoding="utf-8"?>
<Properties xmlns="http://schemas.openxmlformats.org/officeDocument/2006/custom-properties" xmlns:vt="http://schemas.openxmlformats.org/officeDocument/2006/docPropsVTypes"/>
</file>